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5E2CC" w14:textId="7558AD5B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5C38A03A" w14:textId="594CFA5F" w:rsidR="00110781" w:rsidRPr="00D27EB6" w:rsidRDefault="00516C27" w:rsidP="00110781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110781" w:rsidRPr="00D27EB6">
        <w:rPr>
          <w:lang w:val="bg-BG"/>
        </w:rPr>
        <w:t xml:space="preserve">roblem for </w:t>
      </w:r>
      <w:r w:rsidR="00110781">
        <w:t>exam preparation</w:t>
      </w:r>
      <w:r w:rsidR="00110781" w:rsidRPr="00D27EB6">
        <w:rPr>
          <w:lang w:val="bg-BG"/>
        </w:rPr>
        <w:t xml:space="preserve"> for the </w:t>
      </w:r>
      <w:hyperlink r:id="rId8" w:history="1">
        <w:bookmarkStart w:id="0" w:name="_GoBack1"/>
        <w:r w:rsidR="00110781">
          <w:rPr>
            <w:rStyle w:val="InternetLink"/>
          </w:rPr>
          <w:t xml:space="preserve">Programming </w:t>
        </w:r>
        <w:r w:rsidR="00110781" w:rsidRPr="00D27EB6">
          <w:rPr>
            <w:rStyle w:val="InternetLink"/>
            <w:lang w:val="bg-BG"/>
          </w:rPr>
          <w:t>Fundamentals Course @SoftUni</w:t>
        </w:r>
      </w:hyperlink>
      <w:r w:rsidR="00110781" w:rsidRPr="00D27EB6">
        <w:rPr>
          <w:lang w:val="bg-BG"/>
        </w:rPr>
        <w:t>.</w:t>
      </w:r>
      <w:bookmarkEnd w:id="0"/>
    </w:p>
    <w:p w14:paraId="0367B03C" w14:textId="19304329" w:rsidR="00110781" w:rsidRDefault="00110781" w:rsidP="0011078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8#1</w:t>
        </w:r>
      </w:hyperlink>
      <w:r w:rsidRPr="00D27EB6">
        <w:rPr>
          <w:lang w:val="bg-BG"/>
        </w:rPr>
        <w:t>.</w:t>
      </w:r>
    </w:p>
    <w:p w14:paraId="6A3DB43E" w14:textId="77777777" w:rsidR="00110781" w:rsidRPr="00110781" w:rsidRDefault="00110781" w:rsidP="00110781">
      <w:pPr>
        <w:rPr>
          <w:lang w:val="en-GB"/>
        </w:rPr>
      </w:pP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have to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ListParagraph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Hawai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i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travel_points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18774D5D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53493F37" w14:textId="33DFABD9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26D06D1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  <w:r w:rsidR="00AF3C93">
        <w:rPr>
          <w:b/>
          <w:bCs/>
        </w:rPr>
        <w:t>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AD258D">
        <w:trPr>
          <w:cantSplit/>
        </w:trPr>
        <w:tc>
          <w:tcPr>
            <w:tcW w:w="2972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4D6B3945" w14:textId="4D455882" w:rsidR="008D58DE" w:rsidRDefault="00110781" w:rsidP="00110781">
      <w:pPr>
        <w:pStyle w:val="Heading3"/>
        <w:rPr>
          <w:noProof/>
          <w:lang w:val="en-GB"/>
        </w:rPr>
      </w:pPr>
      <w:r w:rsidRPr="00110781"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11"/>
        <w:gridCol w:w="3314"/>
      </w:tblGrid>
      <w:tr w:rsidR="00110781" w14:paraId="362A3FCF" w14:textId="77777777" w:rsidTr="000123F5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79159F4" w14:textId="77777777" w:rsidR="00110781" w:rsidRPr="00534B4B" w:rsidRDefault="00110781" w:rsidP="000123F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2E34AEFF" w14:textId="77777777" w:rsidR="00110781" w:rsidRPr="00A930AE" w:rsidRDefault="00110781" w:rsidP="000123F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10781" w14:paraId="09880E76" w14:textId="77777777" w:rsidTr="000123F5">
        <w:trPr>
          <w:cantSplit/>
        </w:trPr>
        <w:tc>
          <w:tcPr>
            <w:tcW w:w="2972" w:type="dxa"/>
          </w:tcPr>
          <w:p w14:paraId="0DDEB381" w14:textId="50C13E39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lastRenderedPageBreak/>
              <w:t>("</w:t>
            </w: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  <w:r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7453" w:type="dxa"/>
          </w:tcPr>
          <w:p w14:paraId="33992465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151609F1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110781" w14:paraId="78362324" w14:textId="77777777" w:rsidTr="000123F5">
        <w:trPr>
          <w:cantSplit/>
        </w:trPr>
        <w:tc>
          <w:tcPr>
            <w:tcW w:w="2972" w:type="dxa"/>
          </w:tcPr>
          <w:p w14:paraId="439F8947" w14:textId="563C76F4" w:rsidR="00110781" w:rsidRPr="00CF3995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ThisIs some InvalidInput")</w:t>
            </w:r>
          </w:p>
        </w:tc>
        <w:tc>
          <w:tcPr>
            <w:tcW w:w="7453" w:type="dxa"/>
          </w:tcPr>
          <w:p w14:paraId="5A623C69" w14:textId="77777777" w:rsidR="00110781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05B47D43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3CBEFA" w14:textId="77777777" w:rsidR="005B0CC4" w:rsidRDefault="005B0CC4" w:rsidP="008068A2">
      <w:pPr>
        <w:spacing w:after="0" w:line="240" w:lineRule="auto"/>
      </w:pPr>
      <w:r>
        <w:separator/>
      </w:r>
    </w:p>
  </w:endnote>
  <w:endnote w:type="continuationSeparator" w:id="0">
    <w:p w14:paraId="7D1254C4" w14:textId="77777777" w:rsidR="005B0CC4" w:rsidRDefault="005B0C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8AEDA" w14:textId="77777777" w:rsidR="00110781" w:rsidRDefault="00110781" w:rsidP="001107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1BF3FEC8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31AFE4F8" w14:textId="1BF3FEC8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77777777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733F623D" w14:textId="77777777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5C1620" w14:textId="77777777" w:rsidR="005B0CC4" w:rsidRDefault="005B0CC4" w:rsidP="008068A2">
      <w:pPr>
        <w:spacing w:after="0" w:line="240" w:lineRule="auto"/>
      </w:pPr>
      <w:r>
        <w:separator/>
      </w:r>
    </w:p>
  </w:footnote>
  <w:footnote w:type="continuationSeparator" w:id="0">
    <w:p w14:paraId="1E032AC4" w14:textId="77777777" w:rsidR="005B0CC4" w:rsidRDefault="005B0C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001123">
    <w:abstractNumId w:val="4"/>
  </w:num>
  <w:num w:numId="2" w16cid:durableId="2122143524">
    <w:abstractNumId w:val="5"/>
  </w:num>
  <w:num w:numId="3" w16cid:durableId="1909806141">
    <w:abstractNumId w:val="8"/>
  </w:num>
  <w:num w:numId="4" w16cid:durableId="331839784">
    <w:abstractNumId w:val="9"/>
  </w:num>
  <w:num w:numId="5" w16cid:durableId="685792931">
    <w:abstractNumId w:val="2"/>
  </w:num>
  <w:num w:numId="6" w16cid:durableId="653725837">
    <w:abstractNumId w:val="0"/>
  </w:num>
  <w:num w:numId="7" w16cid:durableId="183835780">
    <w:abstractNumId w:val="1"/>
  </w:num>
  <w:num w:numId="8" w16cid:durableId="2028602939">
    <w:abstractNumId w:val="3"/>
  </w:num>
  <w:num w:numId="9" w16cid:durableId="861553833">
    <w:abstractNumId w:val="7"/>
  </w:num>
  <w:num w:numId="10" w16cid:durableId="1381981719">
    <w:abstractNumId w:val="10"/>
  </w:num>
  <w:num w:numId="11" w16cid:durableId="804542512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qgUAFQq4t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3E93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6C27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0CC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1FD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AF3C93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6DAC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0EDE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1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Svetlin Garabedyan</cp:lastModifiedBy>
  <cp:revision>2</cp:revision>
  <cp:lastPrinted>2015-10-26T22:35:00Z</cp:lastPrinted>
  <dcterms:created xsi:type="dcterms:W3CDTF">2025-07-31T12:51:00Z</dcterms:created>
  <dcterms:modified xsi:type="dcterms:W3CDTF">2025-07-31T12:5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726b59f5126be52ce62a3fd5e57d21f198f7973ead26bf79c58dfac4fb99b8</vt:lpwstr>
  </property>
</Properties>
</file>